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Romarin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Flammable solid. May cause an allergic skin reaction. 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cineole; 1-(1,2,3,4,5,6,7,8-octahydro-2,3,8,8-tetramethyl-2-naphthyl)ethan-1-one; pin-2(3)-e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302+P352 - IF ON SKIN: Wash with plenty of soap and water.</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ineo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470-82-6</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7-43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807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Flam. Liq. 3, H226</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amph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9-92-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234-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3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Sol. 1, H228</w:t>
              <w:br/>
              <w:t>Eye Irrit. 2, H319</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in-2(3)-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80-56-8</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291-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4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Acute Tox. 4 (Oral), H302 (ATE=500 mg/kg bodyweight)</w:t>
              <w:br/>
              <w:t>Skin Irrit. 2, H315</w:t>
              <w:br/>
              <w:t>Skin Sens. 1B, H317</w:t>
              <w:br/>
              <w:t>Asp. Tox. 1, H304</w:t>
              <w:br/>
              <w:t>Aquatic Acute 1, H400</w:t>
              <w:br/>
              <w:t>Aquatic Chronic 1, H410</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Flammable soli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No open flames, no sparks, and no smoking.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Pr>
                <w:noProof/>
                <w:lang w:val="fr-BE"/>
              </w:rPr>
              <w:t>Mechanically recover the product. Notify authorities if product enters sewers or public waters.</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Keep away from heat, hot surfaces, sparks, open flames and other ignition sources. No smoking. Ground/bond container and receiving equipment.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sidR="00FA7F7F">
              <w:rPr>
                <w:noProof/>
              </w:rPr>
              <w:t>Ground/bond container and receiving equipmen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Keep cool. Protect from sunlight. Keep away from ignition sources.</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Rural. characteristic. Cedar.</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Not avail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sidRPr="0069446B">
        <w:rPr>
          <w:noProof/>
        </w:rPr>
        <w:t>Flammable solid.</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Avoid contact with hot surfaces. Heat. No flames, no sparks. Eliminate all sources of ignition.</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amphene (79-92-5)</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2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in-2(3)-ene (80-56-8)</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eole (470-82-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600 mg/kg bodyweight Animal: rat, Animal sex: female, Guideline: other:, Guideline: OECD Guideline 407 (Repeated Dose 28-Day Oral Toxicity Study in Rodents), Guideline: EPA OPPTS 870.3150 (90-Day Oral Toxicity in Non-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Romarin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neole (470-82-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57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gt; 10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74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gt; 7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amphene (79-92-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7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7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75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in-2(3)-ene (80-56-8)</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303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475 mg/l Test organisms (species): Daphnia magna</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Romarin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neole (470-82-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amphene (79-92-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in-2(3)-ene (80-56-8)</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cineole ; pin-2(3)-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cineole ; pin-2(3)-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pin-2(3)-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Sol.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solids, Category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 and vapour.</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Flammable solid.</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4/20/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4/20/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Romarin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Romarin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4/20/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5D811895-23F3-4F7E-AB23-D57B282D4307}"/>
</file>

<file path=customXml/itemProps3.xml><?xml version="1.0" encoding="utf-8"?>
<ds:datastoreItem xmlns:ds="http://schemas.openxmlformats.org/officeDocument/2006/customXml" ds:itemID="{0EB0C6B7-B803-4058-9EEC-99898FAEA4A1}"/>
</file>

<file path=customXml/itemProps4.xml><?xml version="1.0" encoding="utf-8"?>
<ds:datastoreItem xmlns:ds="http://schemas.openxmlformats.org/officeDocument/2006/customXml" ds:itemID="{4672F342-46A4-499E-B299-1F8A2FF5130E}"/>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